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es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acchine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lzano Lombardo, BG, Italia Bergamo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ergamo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7/05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2593129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acchi.fra02@gn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